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bf0a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2444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f6773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